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0DF80AD" w:rsidR="0000007A" w:rsidRPr="00DE7D30" w:rsidRDefault="00567F7B" w:rsidP="00054BC4">
            <w:pPr>
              <w:pStyle w:val="NormalWeb"/>
              <w:rPr>
                <w:rFonts w:ascii="Arial" w:hAnsi="Arial" w:cs="Arial"/>
                <w:b/>
                <w:bCs/>
                <w:szCs w:val="28"/>
                <w:u w:val="single"/>
              </w:rPr>
            </w:pPr>
            <w:r w:rsidRPr="00567F7B">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4FF3F8D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95D6B" w:rsidRPr="00B95D6B">
              <w:rPr>
                <w:rFonts w:ascii="Arial" w:hAnsi="Arial" w:cs="Arial"/>
                <w:b/>
                <w:bCs/>
                <w:szCs w:val="28"/>
                <w:lang w:val="en-GB"/>
              </w:rPr>
              <w:t>3842.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3DE81D" w:rsidR="0000007A" w:rsidRPr="003F6380" w:rsidRDefault="003F6380" w:rsidP="003F6380">
            <w:pPr>
              <w:pStyle w:val="NormalWeb"/>
              <w:rPr>
                <w:rFonts w:ascii="Arial" w:hAnsi="Arial" w:cs="Arial"/>
                <w:b/>
                <w:szCs w:val="28"/>
                <w:lang w:val="en-GB"/>
              </w:rPr>
            </w:pPr>
            <w:r w:rsidRPr="003F6380">
              <w:rPr>
                <w:rFonts w:ascii="Arial" w:hAnsi="Arial" w:cs="Arial"/>
                <w:b/>
                <w:szCs w:val="28"/>
                <w:lang w:val="en-GB"/>
              </w:rPr>
              <w:t>Introductory Essentials to Blockchain with</w:t>
            </w:r>
            <w:r>
              <w:rPr>
                <w:rFonts w:ascii="Arial" w:hAnsi="Arial" w:cs="Arial"/>
                <w:b/>
                <w:szCs w:val="28"/>
                <w:lang w:val="en-GB"/>
              </w:rPr>
              <w:t xml:space="preserve"> </w:t>
            </w:r>
            <w:r w:rsidRPr="003F6380">
              <w:rPr>
                <w:rFonts w:ascii="Arial" w:hAnsi="Arial" w:cs="Arial"/>
                <w:b/>
                <w:szCs w:val="28"/>
                <w:lang w:val="en-GB"/>
              </w:rPr>
              <w:t>Hashing and Graph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D026AA1" w:rsidR="00CF0BBB" w:rsidRPr="00DE7D30" w:rsidRDefault="003F638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D0412C"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5A743ECE" w14:textId="77777777" w:rsidR="00D27A79" w:rsidRDefault="00D27A79" w:rsidP="00D9392F">
      <w:pPr>
        <w:pStyle w:val="BodyText"/>
        <w:ind w:left="1440"/>
        <w:rPr>
          <w:rFonts w:ascii="Arial" w:hAnsi="Arial" w:cs="Arial"/>
          <w:bCs/>
          <w:sz w:val="20"/>
          <w:szCs w:val="20"/>
          <w:lang w:val="en-GB"/>
        </w:rPr>
      </w:pPr>
    </w:p>
    <w:p w14:paraId="6FED9D4C" w14:textId="77777777" w:rsidR="00B95D6B" w:rsidRDefault="00B95D6B" w:rsidP="00D9392F">
      <w:pPr>
        <w:pStyle w:val="BodyText"/>
        <w:ind w:left="1440"/>
        <w:rPr>
          <w:rFonts w:ascii="Arial" w:hAnsi="Arial" w:cs="Arial"/>
          <w:bCs/>
          <w:sz w:val="20"/>
          <w:szCs w:val="20"/>
          <w:lang w:val="en-GB"/>
        </w:rPr>
      </w:pPr>
    </w:p>
    <w:p w14:paraId="021F45BB" w14:textId="77777777" w:rsidR="00B95D6B" w:rsidRDefault="00B95D6B" w:rsidP="00D9392F">
      <w:pPr>
        <w:pStyle w:val="BodyText"/>
        <w:ind w:left="1440"/>
        <w:rPr>
          <w:rFonts w:ascii="Arial" w:hAnsi="Arial" w:cs="Arial"/>
          <w:bCs/>
          <w:sz w:val="20"/>
          <w:szCs w:val="20"/>
          <w:lang w:val="en-GB"/>
        </w:rPr>
      </w:pPr>
    </w:p>
    <w:p w14:paraId="3CE23217" w14:textId="77777777" w:rsidR="00B95D6B" w:rsidRDefault="00B95D6B" w:rsidP="00D9392F">
      <w:pPr>
        <w:pStyle w:val="BodyText"/>
        <w:ind w:left="1440"/>
        <w:rPr>
          <w:rFonts w:ascii="Arial" w:hAnsi="Arial" w:cs="Arial"/>
          <w:bCs/>
          <w:sz w:val="20"/>
          <w:szCs w:val="20"/>
          <w:lang w:val="en-GB"/>
        </w:rPr>
      </w:pPr>
    </w:p>
    <w:p w14:paraId="761B4E33" w14:textId="77777777" w:rsidR="00B95D6B" w:rsidRDefault="00B95D6B" w:rsidP="00D9392F">
      <w:pPr>
        <w:pStyle w:val="BodyText"/>
        <w:ind w:left="1440"/>
        <w:rPr>
          <w:rFonts w:ascii="Arial" w:hAnsi="Arial" w:cs="Arial"/>
          <w:bCs/>
          <w:sz w:val="20"/>
          <w:szCs w:val="20"/>
          <w:lang w:val="en-GB"/>
        </w:rPr>
      </w:pPr>
    </w:p>
    <w:p w14:paraId="17996E99" w14:textId="77777777" w:rsidR="00B95D6B" w:rsidRDefault="00B95D6B" w:rsidP="00D9392F">
      <w:pPr>
        <w:pStyle w:val="BodyText"/>
        <w:ind w:left="1440"/>
        <w:rPr>
          <w:rFonts w:ascii="Arial" w:hAnsi="Arial" w:cs="Arial"/>
          <w:bCs/>
          <w:sz w:val="20"/>
          <w:szCs w:val="20"/>
          <w:lang w:val="en-GB"/>
        </w:rPr>
      </w:pPr>
    </w:p>
    <w:p w14:paraId="2206BB71" w14:textId="77777777" w:rsidR="00B95D6B" w:rsidRDefault="00B95D6B" w:rsidP="00D9392F">
      <w:pPr>
        <w:pStyle w:val="BodyText"/>
        <w:ind w:left="1440"/>
        <w:rPr>
          <w:rFonts w:ascii="Arial" w:hAnsi="Arial" w:cs="Arial"/>
          <w:bCs/>
          <w:sz w:val="20"/>
          <w:szCs w:val="20"/>
          <w:lang w:val="en-GB"/>
        </w:rPr>
      </w:pPr>
    </w:p>
    <w:p w14:paraId="100C30ED" w14:textId="77777777" w:rsidR="00B95D6B" w:rsidRDefault="00B95D6B" w:rsidP="00D9392F">
      <w:pPr>
        <w:pStyle w:val="BodyText"/>
        <w:ind w:left="1440"/>
        <w:rPr>
          <w:rFonts w:ascii="Arial" w:hAnsi="Arial" w:cs="Arial"/>
          <w:bCs/>
          <w:sz w:val="20"/>
          <w:szCs w:val="20"/>
          <w:lang w:val="en-GB"/>
        </w:rPr>
      </w:pPr>
    </w:p>
    <w:p w14:paraId="0B0698C5" w14:textId="77777777" w:rsidR="00B95D6B" w:rsidRDefault="00B95D6B" w:rsidP="00D9392F">
      <w:pPr>
        <w:pStyle w:val="BodyText"/>
        <w:ind w:left="1440"/>
        <w:rPr>
          <w:rFonts w:ascii="Arial" w:hAnsi="Arial" w:cs="Arial"/>
          <w:bCs/>
          <w:sz w:val="20"/>
          <w:szCs w:val="20"/>
          <w:lang w:val="en-GB"/>
        </w:rPr>
      </w:pPr>
    </w:p>
    <w:p w14:paraId="2D433908" w14:textId="77777777" w:rsidR="00B95D6B" w:rsidRDefault="00B95D6B" w:rsidP="00D9392F">
      <w:pPr>
        <w:pStyle w:val="BodyText"/>
        <w:ind w:left="1440"/>
        <w:rPr>
          <w:rFonts w:ascii="Arial" w:hAnsi="Arial" w:cs="Arial"/>
          <w:bCs/>
          <w:sz w:val="20"/>
          <w:szCs w:val="20"/>
          <w:lang w:val="en-GB"/>
        </w:rPr>
      </w:pPr>
    </w:p>
    <w:p w14:paraId="33003B11" w14:textId="77777777" w:rsidR="00B95D6B" w:rsidRDefault="00B95D6B" w:rsidP="00D9392F">
      <w:pPr>
        <w:pStyle w:val="BodyText"/>
        <w:ind w:left="1440"/>
        <w:rPr>
          <w:rFonts w:ascii="Arial" w:hAnsi="Arial" w:cs="Arial"/>
          <w:bCs/>
          <w:sz w:val="20"/>
          <w:szCs w:val="20"/>
          <w:lang w:val="en-GB"/>
        </w:rPr>
      </w:pPr>
    </w:p>
    <w:p w14:paraId="70E935C4" w14:textId="77777777" w:rsidR="00B95D6B" w:rsidRDefault="00B95D6B" w:rsidP="00D9392F">
      <w:pPr>
        <w:pStyle w:val="BodyText"/>
        <w:ind w:left="1440"/>
        <w:rPr>
          <w:rFonts w:ascii="Arial" w:hAnsi="Arial" w:cs="Arial"/>
          <w:bCs/>
          <w:sz w:val="20"/>
          <w:szCs w:val="20"/>
          <w:lang w:val="en-GB"/>
        </w:rPr>
      </w:pPr>
    </w:p>
    <w:p w14:paraId="1F69A377" w14:textId="77777777" w:rsidR="00B95D6B" w:rsidRDefault="00B95D6B" w:rsidP="00D9392F">
      <w:pPr>
        <w:pStyle w:val="BodyText"/>
        <w:ind w:left="1440"/>
        <w:rPr>
          <w:rFonts w:ascii="Arial" w:hAnsi="Arial" w:cs="Arial"/>
          <w:bCs/>
          <w:sz w:val="20"/>
          <w:szCs w:val="20"/>
          <w:lang w:val="en-GB"/>
        </w:rPr>
      </w:pPr>
    </w:p>
    <w:p w14:paraId="43DC5BB9" w14:textId="77777777" w:rsidR="00B95D6B" w:rsidRDefault="00B95D6B" w:rsidP="00D9392F">
      <w:pPr>
        <w:pStyle w:val="BodyText"/>
        <w:ind w:left="1440"/>
        <w:rPr>
          <w:rFonts w:ascii="Arial" w:hAnsi="Arial" w:cs="Arial"/>
          <w:bCs/>
          <w:sz w:val="20"/>
          <w:szCs w:val="20"/>
          <w:lang w:val="en-GB"/>
        </w:rPr>
      </w:pPr>
    </w:p>
    <w:p w14:paraId="5D8538DD" w14:textId="77777777" w:rsidR="00B95D6B" w:rsidRDefault="00B95D6B" w:rsidP="00D9392F">
      <w:pPr>
        <w:pStyle w:val="BodyText"/>
        <w:ind w:left="1440"/>
        <w:rPr>
          <w:rFonts w:ascii="Arial" w:hAnsi="Arial" w:cs="Arial"/>
          <w:bCs/>
          <w:sz w:val="20"/>
          <w:szCs w:val="20"/>
          <w:lang w:val="en-GB"/>
        </w:rPr>
      </w:pPr>
    </w:p>
    <w:p w14:paraId="5E1B2692" w14:textId="77777777" w:rsidR="00B95D6B" w:rsidRDefault="00B95D6B" w:rsidP="00D9392F">
      <w:pPr>
        <w:pStyle w:val="BodyText"/>
        <w:ind w:left="1440"/>
        <w:rPr>
          <w:rFonts w:ascii="Arial" w:hAnsi="Arial" w:cs="Arial"/>
          <w:bCs/>
          <w:sz w:val="20"/>
          <w:szCs w:val="20"/>
          <w:lang w:val="en-GB"/>
        </w:rPr>
      </w:pPr>
    </w:p>
    <w:p w14:paraId="691716C4" w14:textId="77777777" w:rsidR="00B95D6B" w:rsidRDefault="00B95D6B" w:rsidP="00D9392F">
      <w:pPr>
        <w:pStyle w:val="BodyText"/>
        <w:ind w:left="1440"/>
        <w:rPr>
          <w:rFonts w:ascii="Arial" w:hAnsi="Arial" w:cs="Arial"/>
          <w:bCs/>
          <w:sz w:val="20"/>
          <w:szCs w:val="20"/>
          <w:lang w:val="en-GB"/>
        </w:rPr>
      </w:pPr>
    </w:p>
    <w:p w14:paraId="3B2A39C4" w14:textId="77777777" w:rsidR="00B95D6B" w:rsidRDefault="00B95D6B" w:rsidP="00D9392F">
      <w:pPr>
        <w:pStyle w:val="BodyText"/>
        <w:ind w:left="1440"/>
        <w:rPr>
          <w:rFonts w:ascii="Arial" w:hAnsi="Arial" w:cs="Arial"/>
          <w:bCs/>
          <w:sz w:val="20"/>
          <w:szCs w:val="20"/>
          <w:lang w:val="en-GB"/>
        </w:rPr>
      </w:pPr>
    </w:p>
    <w:p w14:paraId="637EC008" w14:textId="77777777" w:rsidR="00B95D6B" w:rsidRDefault="00B95D6B" w:rsidP="00D9392F">
      <w:pPr>
        <w:pStyle w:val="BodyText"/>
        <w:ind w:left="1440"/>
        <w:rPr>
          <w:rFonts w:ascii="Arial" w:hAnsi="Arial" w:cs="Arial"/>
          <w:bCs/>
          <w:sz w:val="20"/>
          <w:szCs w:val="20"/>
          <w:lang w:val="en-GB"/>
        </w:rPr>
      </w:pPr>
    </w:p>
    <w:p w14:paraId="78B4FD05" w14:textId="77777777" w:rsidR="00B95D6B" w:rsidRDefault="00B95D6B" w:rsidP="00D9392F">
      <w:pPr>
        <w:pStyle w:val="BodyText"/>
        <w:ind w:left="1440"/>
        <w:rPr>
          <w:rFonts w:ascii="Arial" w:hAnsi="Arial" w:cs="Arial"/>
          <w:bCs/>
          <w:sz w:val="20"/>
          <w:szCs w:val="20"/>
          <w:lang w:val="en-GB"/>
        </w:rPr>
      </w:pPr>
    </w:p>
    <w:p w14:paraId="1F874C8D" w14:textId="77777777" w:rsidR="00B95D6B" w:rsidRDefault="00B95D6B" w:rsidP="00D9392F">
      <w:pPr>
        <w:pStyle w:val="BodyText"/>
        <w:ind w:left="1440"/>
        <w:rPr>
          <w:rFonts w:ascii="Arial" w:hAnsi="Arial" w:cs="Arial"/>
          <w:bCs/>
          <w:sz w:val="20"/>
          <w:szCs w:val="20"/>
          <w:lang w:val="en-GB"/>
        </w:rPr>
      </w:pPr>
    </w:p>
    <w:p w14:paraId="56BB981E" w14:textId="77777777" w:rsidR="00B95D6B" w:rsidRDefault="00B95D6B" w:rsidP="00D9392F">
      <w:pPr>
        <w:pStyle w:val="BodyText"/>
        <w:ind w:left="1440"/>
        <w:rPr>
          <w:rFonts w:ascii="Arial" w:hAnsi="Arial" w:cs="Arial"/>
          <w:bCs/>
          <w:sz w:val="20"/>
          <w:szCs w:val="20"/>
          <w:lang w:val="en-GB"/>
        </w:rPr>
      </w:pPr>
    </w:p>
    <w:p w14:paraId="057583E9" w14:textId="77777777" w:rsidR="00B95D6B" w:rsidRDefault="00B95D6B" w:rsidP="00D9392F">
      <w:pPr>
        <w:pStyle w:val="BodyText"/>
        <w:ind w:left="1440"/>
        <w:rPr>
          <w:rFonts w:ascii="Arial" w:hAnsi="Arial" w:cs="Arial"/>
          <w:bCs/>
          <w:sz w:val="20"/>
          <w:szCs w:val="20"/>
          <w:lang w:val="en-GB"/>
        </w:rPr>
      </w:pPr>
    </w:p>
    <w:p w14:paraId="56CC60EA" w14:textId="77777777" w:rsidR="00B95D6B" w:rsidRDefault="00B95D6B" w:rsidP="00D9392F">
      <w:pPr>
        <w:pStyle w:val="BodyText"/>
        <w:ind w:left="1440"/>
        <w:rPr>
          <w:rFonts w:ascii="Arial" w:hAnsi="Arial" w:cs="Arial"/>
          <w:bCs/>
          <w:sz w:val="20"/>
          <w:szCs w:val="20"/>
          <w:lang w:val="en-GB"/>
        </w:rPr>
      </w:pPr>
    </w:p>
    <w:p w14:paraId="40E5414C" w14:textId="77777777" w:rsidR="00B95D6B" w:rsidRDefault="00B95D6B" w:rsidP="00D9392F">
      <w:pPr>
        <w:pStyle w:val="BodyText"/>
        <w:ind w:left="1440"/>
        <w:rPr>
          <w:rFonts w:ascii="Arial" w:hAnsi="Arial" w:cs="Arial"/>
          <w:bCs/>
          <w:sz w:val="20"/>
          <w:szCs w:val="20"/>
          <w:lang w:val="en-GB"/>
        </w:rPr>
      </w:pPr>
    </w:p>
    <w:p w14:paraId="41AC2BCB" w14:textId="77777777" w:rsidR="00B95D6B" w:rsidRPr="00DE7D30" w:rsidRDefault="00B95D6B"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lastRenderedPageBreak/>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AE17476" w:rsidR="00F1171E" w:rsidRPr="00900E9B" w:rsidRDefault="00AD6BA4" w:rsidP="007222C8">
            <w:pPr>
              <w:pStyle w:val="ListParagraph"/>
              <w:ind w:left="0"/>
              <w:rPr>
                <w:b/>
                <w:bCs/>
                <w:sz w:val="20"/>
                <w:szCs w:val="20"/>
                <w:lang w:val="en-GB"/>
              </w:rPr>
            </w:pPr>
            <w:r>
              <w:t>This manuscript is highly significant for the scientific community as it provides a clear and structured introduction to blockchain technology, focusing on its foundational principles of decentralization, hashing, and graph-based architectures. By using relatable analogies and practical examples, it bridges the gap between theoretical concepts and real-world applications, making it accessible to both novice and experienced researchers. The inclusion of key elements like cryptography, consensus algorithms, and rewards mechanisms ensures a comprehensive understanding of blockchain's functionality. I appreciate the manuscript's effort to demystify complex ideas; however, some sections could benefit from improved narrative flow and concise explanations to enhance readability. Overall, it is a valuable resource for fostering a deeper understanding of blockchain technology within the scientific communit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AA936B1" w:rsidR="00F1171E" w:rsidRPr="00900E9B" w:rsidRDefault="00AD6BA4"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11FDCE3" w:rsidR="00F1171E" w:rsidRPr="00900E9B" w:rsidRDefault="00AD6BA4" w:rsidP="007222C8">
            <w:pPr>
              <w:ind w:left="360"/>
              <w:rPr>
                <w:b/>
                <w:bCs/>
                <w:sz w:val="20"/>
                <w:szCs w:val="20"/>
                <w:lang w:val="en-GB"/>
              </w:rPr>
            </w:pPr>
            <w:r>
              <w:rPr>
                <w:b/>
                <w:bCs/>
                <w:sz w:val="20"/>
                <w:szCs w:val="20"/>
                <w:lang w:val="en-GB"/>
              </w:rPr>
              <w:t>Abstract need to be included</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3AB7D861" w:rsidR="00F1171E" w:rsidRPr="00900E9B" w:rsidRDefault="00AD6BA4"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3FD8D868" w:rsidR="00F1171E" w:rsidRPr="00900E9B" w:rsidRDefault="00AD6BA4" w:rsidP="00AD6BA4">
            <w:pPr>
              <w:pStyle w:val="ListParagraph"/>
              <w:ind w:left="0"/>
              <w:rPr>
                <w:b/>
                <w:bCs/>
                <w:sz w:val="20"/>
                <w:szCs w:val="20"/>
                <w:lang w:val="en-GB"/>
              </w:rPr>
            </w:pPr>
            <w:r>
              <w:t>This manuscript appears to be scientifically robust and technically sound, as it effectively explains the foundational concepts of blockchain technology with clear references to its key components, such as cryptography, consensus mechanisms, and peer-to-peer networks. However, its scientific correctness could be further validated by including references to recent research or case studies that corroborate the claims made. Overall, the technical depth and clarity of explanation make this manuscript a reliable and valuable resource for understanding blockchain fundamental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E1ACAE3" w:rsidR="00F1171E" w:rsidRPr="00900E9B" w:rsidRDefault="00AD6BA4" w:rsidP="007222C8">
            <w:pPr>
              <w:pStyle w:val="ListParagraph"/>
              <w:ind w:left="0"/>
              <w:rPr>
                <w:b/>
                <w:bCs/>
                <w:sz w:val="20"/>
                <w:szCs w:val="20"/>
                <w:lang w:val="en-GB"/>
              </w:rPr>
            </w:pPr>
            <w:r>
              <w:rPr>
                <w:b/>
                <w:bCs/>
                <w:sz w:val="20"/>
                <w:szCs w:val="20"/>
                <w:lang w:val="en-GB"/>
              </w:rPr>
              <w:t xml:space="preserve">Include some more recent work references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6BAA546C" w:rsidR="00F1171E" w:rsidRPr="00900E9B" w:rsidRDefault="00AD6BA4" w:rsidP="007222C8">
            <w:pPr>
              <w:rPr>
                <w:sz w:val="20"/>
                <w:szCs w:val="20"/>
                <w:lang w:val="en-GB"/>
              </w:rPr>
            </w:pPr>
            <w:r>
              <w:rPr>
                <w:sz w:val="20"/>
                <w:szCs w:val="20"/>
                <w:lang w:val="en-GB"/>
              </w:rPr>
              <w:t xml:space="preserve">Yes </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71"/>
        <w:gridCol w:w="7207"/>
        <w:gridCol w:w="7195"/>
      </w:tblGrid>
      <w:tr w:rsidR="004729E0" w14:paraId="5755F864" w14:textId="77777777" w:rsidTr="004729E0">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0C0080A" w14:textId="77777777" w:rsidR="004729E0" w:rsidRDefault="004729E0">
            <w:pPr>
              <w:spacing w:line="276" w:lineRule="auto"/>
              <w:ind w:left="72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12014F90" w14:textId="77777777" w:rsidR="004729E0" w:rsidRDefault="004729E0">
            <w:pPr>
              <w:spacing w:line="276" w:lineRule="auto"/>
              <w:rPr>
                <w:rFonts w:ascii="Arial" w:eastAsia="Arial Unicode MS" w:hAnsi="Arial" w:cs="Arial"/>
                <w:b/>
                <w:sz w:val="20"/>
                <w:szCs w:val="20"/>
                <w:u w:val="single"/>
                <w:lang w:val="en-GB"/>
              </w:rPr>
            </w:pPr>
          </w:p>
        </w:tc>
      </w:tr>
      <w:tr w:rsidR="004729E0" w14:paraId="5F9267CD" w14:textId="77777777" w:rsidTr="004729E0">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826ED32" w14:textId="77777777" w:rsidR="004729E0" w:rsidRDefault="004729E0">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8665AFA" w14:textId="77777777" w:rsidR="004729E0" w:rsidRDefault="004729E0">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79BCEB0E" w14:textId="77777777" w:rsidR="004729E0" w:rsidRDefault="004729E0">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729E0" w14:paraId="3C9C70EC" w14:textId="77777777" w:rsidTr="004729E0">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EA51D16" w14:textId="77777777" w:rsidR="004729E0" w:rsidRDefault="004729E0">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6F5980E6" w14:textId="77777777" w:rsidR="004729E0" w:rsidRDefault="004729E0">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B2E254" w14:textId="77777777" w:rsidR="004729E0" w:rsidRDefault="004729E0">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04A18437" w14:textId="77777777" w:rsidR="004729E0" w:rsidRDefault="004729E0">
            <w:pPr>
              <w:spacing w:line="276" w:lineRule="auto"/>
              <w:rPr>
                <w:rFonts w:ascii="Arial" w:eastAsia="Arial Unicode MS" w:hAnsi="Arial" w:cs="Arial"/>
                <w:sz w:val="20"/>
                <w:szCs w:val="20"/>
                <w:lang w:val="en-GB"/>
              </w:rPr>
            </w:pPr>
          </w:p>
          <w:p w14:paraId="4359E156" w14:textId="77777777" w:rsidR="004729E0" w:rsidRDefault="004729E0">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6A267249" w14:textId="77777777" w:rsidR="004729E0" w:rsidRDefault="004729E0">
            <w:pPr>
              <w:spacing w:line="276" w:lineRule="auto"/>
              <w:rPr>
                <w:rFonts w:ascii="Arial" w:eastAsia="Arial Unicode MS" w:hAnsi="Arial" w:cs="Arial"/>
                <w:sz w:val="20"/>
                <w:szCs w:val="20"/>
                <w:lang w:val="en-GB"/>
              </w:rPr>
            </w:pPr>
          </w:p>
          <w:p w14:paraId="5FFB56C0" w14:textId="77777777" w:rsidR="004729E0" w:rsidRDefault="004729E0">
            <w:pPr>
              <w:spacing w:line="276" w:lineRule="auto"/>
              <w:rPr>
                <w:rFonts w:ascii="Arial" w:eastAsia="Arial Unicode MS" w:hAnsi="Arial" w:cs="Arial"/>
                <w:sz w:val="20"/>
                <w:szCs w:val="20"/>
                <w:lang w:val="en-GB"/>
              </w:rPr>
            </w:pPr>
          </w:p>
          <w:p w14:paraId="483BE3BC" w14:textId="77777777" w:rsidR="004729E0" w:rsidRDefault="004729E0">
            <w:pPr>
              <w:spacing w:line="276" w:lineRule="auto"/>
              <w:rPr>
                <w:rFonts w:ascii="Arial" w:eastAsia="Arial Unicode MS" w:hAnsi="Arial" w:cs="Arial"/>
                <w:sz w:val="20"/>
                <w:szCs w:val="20"/>
                <w:lang w:val="en-GB"/>
              </w:rPr>
            </w:pPr>
          </w:p>
        </w:tc>
      </w:tr>
    </w:tbl>
    <w:p w14:paraId="58A4EE77" w14:textId="77777777" w:rsidR="004729E0" w:rsidRDefault="004729E0" w:rsidP="004729E0"/>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4729E0" w14:paraId="510FAE64" w14:textId="77777777" w:rsidTr="004729E0">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A5D382D" w14:textId="77777777" w:rsidR="004729E0" w:rsidRDefault="004729E0">
            <w:pPr>
              <w:spacing w:line="276" w:lineRule="auto"/>
            </w:pPr>
          </w:p>
          <w:p w14:paraId="7540F43B" w14:textId="77777777" w:rsidR="004729E0" w:rsidRDefault="004729E0">
            <w:pPr>
              <w:spacing w:line="276" w:lineRule="auto"/>
            </w:pPr>
          </w:p>
          <w:p w14:paraId="57E66C20" w14:textId="77777777" w:rsidR="004729E0" w:rsidRDefault="004729E0">
            <w:pPr>
              <w:spacing w:line="276" w:lineRule="auto"/>
              <w:rPr>
                <w:bCs/>
                <w:u w:val="single"/>
                <w:lang w:val="en-GB"/>
              </w:rPr>
            </w:pPr>
          </w:p>
          <w:p w14:paraId="3DCEE8A8" w14:textId="77777777" w:rsidR="004729E0" w:rsidRDefault="004729E0">
            <w:pPr>
              <w:spacing w:line="276" w:lineRule="auto"/>
              <w:rPr>
                <w:bCs/>
                <w:u w:val="single"/>
                <w:lang w:val="en-GB"/>
              </w:rPr>
            </w:pPr>
          </w:p>
          <w:p w14:paraId="45C0577D" w14:textId="77777777" w:rsidR="004729E0" w:rsidRDefault="004729E0">
            <w:pPr>
              <w:spacing w:line="276" w:lineRule="auto"/>
              <w:rPr>
                <w:b/>
                <w:u w:val="single"/>
                <w:lang w:val="en-GB"/>
              </w:rPr>
            </w:pPr>
            <w:r>
              <w:rPr>
                <w:b/>
                <w:u w:val="single"/>
                <w:lang w:val="en-GB"/>
              </w:rPr>
              <w:t>Reviewer Details:</w:t>
            </w:r>
          </w:p>
          <w:p w14:paraId="7EE923CF" w14:textId="77777777" w:rsidR="004729E0" w:rsidRDefault="004729E0">
            <w:pPr>
              <w:spacing w:line="276" w:lineRule="auto"/>
              <w:rPr>
                <w:bCs/>
                <w:u w:val="single"/>
                <w:lang w:val="en-GB"/>
              </w:rPr>
            </w:pPr>
          </w:p>
        </w:tc>
      </w:tr>
      <w:tr w:rsidR="004729E0" w14:paraId="6AD2CBB1" w14:textId="77777777" w:rsidTr="004729E0">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61A20546" w14:textId="77777777" w:rsidR="004729E0" w:rsidRDefault="004729E0">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FB12B31" w14:textId="77777777" w:rsidR="004729E0" w:rsidRDefault="004729E0">
            <w:pPr>
              <w:spacing w:line="276" w:lineRule="auto"/>
              <w:rPr>
                <w:b/>
                <w:bCs/>
              </w:rPr>
            </w:pPr>
          </w:p>
        </w:tc>
      </w:tr>
      <w:tr w:rsidR="004729E0" w14:paraId="6CCAC16B" w14:textId="77777777" w:rsidTr="004729E0">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3DD3DC9" w14:textId="77777777" w:rsidR="004729E0" w:rsidRDefault="004729E0">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99824DB" w14:textId="77777777" w:rsidR="004729E0" w:rsidRDefault="004729E0">
            <w:pPr>
              <w:spacing w:line="276" w:lineRule="auto"/>
              <w:rPr>
                <w:b/>
                <w:bCs/>
                <w:lang w:val="en-GB"/>
              </w:rPr>
            </w:pPr>
          </w:p>
        </w:tc>
      </w:tr>
      <w:bookmarkEnd w:id="0"/>
    </w:tbl>
    <w:p w14:paraId="396B1A3C" w14:textId="77777777" w:rsidR="004729E0" w:rsidRDefault="004729E0" w:rsidP="004729E0"/>
    <w:p w14:paraId="48DC05A4" w14:textId="77777777" w:rsidR="004C3DF1" w:rsidRPr="00DE7D30" w:rsidRDefault="004C3DF1" w:rsidP="004729E0">
      <w:pPr>
        <w:pStyle w:val="BodyText"/>
        <w:rPr>
          <w:rFonts w:ascii="Arial" w:hAnsi="Arial" w:cs="Arial"/>
          <w:b/>
          <w:sz w:val="20"/>
          <w:szCs w:val="20"/>
          <w:lang w:val="en-GB"/>
        </w:rPr>
      </w:pPr>
      <w:bookmarkStart w:id="1" w:name="_GoBack"/>
      <w:bookmarkEnd w:id="1"/>
    </w:p>
    <w:sectPr w:rsidR="004C3DF1" w:rsidRPr="00DE7D3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5A924" w14:textId="77777777" w:rsidR="00D0412C" w:rsidRPr="0000007A" w:rsidRDefault="00D0412C" w:rsidP="0099583E">
      <w:r>
        <w:separator/>
      </w:r>
    </w:p>
  </w:endnote>
  <w:endnote w:type="continuationSeparator" w:id="0">
    <w:p w14:paraId="30C84B5F" w14:textId="77777777" w:rsidR="00D0412C" w:rsidRPr="0000007A" w:rsidRDefault="00D0412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335F9" w14:textId="77777777" w:rsidR="00D0412C" w:rsidRPr="0000007A" w:rsidRDefault="00D0412C" w:rsidP="0099583E">
      <w:r>
        <w:separator/>
      </w:r>
    </w:p>
  </w:footnote>
  <w:footnote w:type="continuationSeparator" w:id="0">
    <w:p w14:paraId="607D9501" w14:textId="77777777" w:rsidR="00D0412C" w:rsidRPr="0000007A" w:rsidRDefault="00D0412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E11"/>
    <w:rsid w:val="001E4B3D"/>
    <w:rsid w:val="001F16C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1382"/>
    <w:rsid w:val="00312559"/>
    <w:rsid w:val="003204B8"/>
    <w:rsid w:val="00326D7D"/>
    <w:rsid w:val="0033018A"/>
    <w:rsid w:val="0033692F"/>
    <w:rsid w:val="00353718"/>
    <w:rsid w:val="00366880"/>
    <w:rsid w:val="00374F93"/>
    <w:rsid w:val="003772B8"/>
    <w:rsid w:val="00377F1D"/>
    <w:rsid w:val="00394901"/>
    <w:rsid w:val="003A04E7"/>
    <w:rsid w:val="003A1C45"/>
    <w:rsid w:val="003A4991"/>
    <w:rsid w:val="003A6E1A"/>
    <w:rsid w:val="003B1D0B"/>
    <w:rsid w:val="003B2172"/>
    <w:rsid w:val="003D1BDE"/>
    <w:rsid w:val="003E746A"/>
    <w:rsid w:val="003F6380"/>
    <w:rsid w:val="00401C12"/>
    <w:rsid w:val="0042465A"/>
    <w:rsid w:val="00435B36"/>
    <w:rsid w:val="00442B24"/>
    <w:rsid w:val="004430CD"/>
    <w:rsid w:val="0044519B"/>
    <w:rsid w:val="00452F40"/>
    <w:rsid w:val="00457AB1"/>
    <w:rsid w:val="00457BC0"/>
    <w:rsid w:val="00461309"/>
    <w:rsid w:val="00462996"/>
    <w:rsid w:val="00472234"/>
    <w:rsid w:val="004729E0"/>
    <w:rsid w:val="00474129"/>
    <w:rsid w:val="00477844"/>
    <w:rsid w:val="004847FF"/>
    <w:rsid w:val="0048607D"/>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67F7B"/>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0C9C"/>
    <w:rsid w:val="008F36E4"/>
    <w:rsid w:val="0090720F"/>
    <w:rsid w:val="009245E3"/>
    <w:rsid w:val="00942DEE"/>
    <w:rsid w:val="009443A1"/>
    <w:rsid w:val="00944F67"/>
    <w:rsid w:val="009553EC"/>
    <w:rsid w:val="00955E45"/>
    <w:rsid w:val="00962B70"/>
    <w:rsid w:val="00967C62"/>
    <w:rsid w:val="00982766"/>
    <w:rsid w:val="009852C4"/>
    <w:rsid w:val="0098777C"/>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530"/>
    <w:rsid w:val="00AA41B3"/>
    <w:rsid w:val="00AA49A2"/>
    <w:rsid w:val="00AA5338"/>
    <w:rsid w:val="00AB1ED6"/>
    <w:rsid w:val="00AB397D"/>
    <w:rsid w:val="00AB638A"/>
    <w:rsid w:val="00AB65BF"/>
    <w:rsid w:val="00AB6E43"/>
    <w:rsid w:val="00AC1349"/>
    <w:rsid w:val="00AD6BA4"/>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5D6B"/>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66B2F"/>
    <w:rsid w:val="00C70DFC"/>
    <w:rsid w:val="00C82466"/>
    <w:rsid w:val="00C84097"/>
    <w:rsid w:val="00C91645"/>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12C"/>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7B2A"/>
    <w:rsid w:val="00F73CF2"/>
    <w:rsid w:val="00F80C14"/>
    <w:rsid w:val="00F96F54"/>
    <w:rsid w:val="00F978B8"/>
    <w:rsid w:val="00FA6528"/>
    <w:rsid w:val="00FB3DE3"/>
    <w:rsid w:val="00FB5BBE"/>
    <w:rsid w:val="00FC2E17"/>
    <w:rsid w:val="00FC432A"/>
    <w:rsid w:val="00FC6387"/>
    <w:rsid w:val="00FC6802"/>
    <w:rsid w:val="00FD53AB"/>
    <w:rsid w:val="00FD70A7"/>
    <w:rsid w:val="00FF09A0"/>
    <w:rsid w:val="00FF0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972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6</cp:revision>
  <dcterms:created xsi:type="dcterms:W3CDTF">2024-12-06T10:44:00Z</dcterms:created>
  <dcterms:modified xsi:type="dcterms:W3CDTF">2024-12-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